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26d24ed21c736a2366314a2f401d9e659bc62cf"/>
    <w:p>
      <w:pPr>
        <w:pStyle w:val="Heading1"/>
      </w:pPr>
      <w:r>
        <w:t xml:space="preserve">Internship Application Letter for Social Worker Position</w:t>
      </w:r>
    </w:p>
    <w:p>
      <w:pPr>
        <w:pStyle w:val="FirstParagraph"/>
      </w:pPr>
      <w:r>
        <w:t xml:space="preserve">Dear Hiring Manager, [Organization Name]</w:t>
      </w:r>
    </w:p>
    <w:p>
      <w:pPr>
        <w:pStyle w:val="BodyText"/>
      </w:pPr>
      <w:r>
        <w:t xml:space="preserve">October 26, 2023</w:t>
      </w:r>
    </w:p>
    <w:bookmarkEnd w:id="20"/>
    <w:p>
      <w:pPr>
        <w:pStyle w:val="BodyText"/>
      </w:pPr>
      <w:r>
        <w:t xml:space="preserve">[Organization Name]</w:t>
      </w:r>
      <w:r>
        <w:br/>
      </w:r>
      <w:r>
        <w:t xml:space="preserve">[Organization Address]</w:t>
      </w:r>
      <w:r>
        <w:br/>
      </w:r>
      <w:r>
        <w:t xml:space="preserve">Bangkok, Thailand</w:t>
      </w:r>
    </w:p>
    <w:p>
      <w:pPr>
        <w:pStyle w:val="BodyText"/>
      </w:pPr>
      <w:r>
        <w:t xml:space="preserve">It is with profound enthusiasm that I submit my application for the Social Worker Internship position at your esteemed organization in Thailand Bangkok. As a dedicated student of Social Work at [Your University], I have long admired your organization's transformative work in supporting vulnerable communities across the bustling metropolis of Bangkok. This Internship Application Letter serves as my formal expression of commitment to contributing to your mission while developing my professional competencies within one of Southeast Asia's most dynamic urban social service landscapes.</w:t>
      </w:r>
    </w:p>
    <w:p>
      <w:pPr>
        <w:pStyle w:val="BodyText"/>
      </w:pPr>
      <w:r>
        <w:t xml:space="preserve">My academic journey has been meticulously designed to prepare me for the complexities of social work practice in culturally rich environments like Thailand Bangkok. Through my coursework in Cross-Cultural Communication, Community Development, and Mental Health Intervention at [Your University], I've gained theoretical frameworks that resonate deeply with the challenges faced by Bangkok's diverse populations—from migrant workers in Samut Prakan to elderly citizens navigating rapid urbanization. I particularly resonate with your organization's focus on trauma-informed care for street children in Bangkok's Khao San Road area, a population whose needs align precisely with my academic specialization.</w:t>
      </w:r>
    </w:p>
    <w:p>
      <w:pPr>
        <w:pStyle w:val="BodyText"/>
      </w:pPr>
      <w:r>
        <w:t xml:space="preserve">What excites me most about this opportunity is the chance to apply my Thai language proficiency (at B1 level according to CEFR standards) within a real-world social work context. During my recent study-abroad semester at Chulalongkorn University, I volunteered at a community center near Wat Pho, where I assisted in organizing cultural orientation sessions for Rohingya refugees. This experience taught me that effective social work in Thailand Bangkok requires more than clinical skills—it demands cultural humility and contextual intelligence. I witnessed firsthand how misunderstandings about Buddhist traditions could inadvertently hinder service delivery, reinforcing my belief that authentic connection is the cornerstone of impactful intervention.</w:t>
      </w:r>
    </w:p>
    <w:p>
      <w:pPr>
        <w:pStyle w:val="BodyText"/>
      </w:pPr>
      <w:r>
        <w:t xml:space="preserve">My previous internship with [Previous Organization Name] in my home country provided foundational experience I am eager to transpose to Bangkok's unique setting. As a fieldworker at a youth outreach program, I developed crisis intervention protocols for at-risk teenagers that reduced repeat incidents by 35%. More importantly, I learned to navigate systems where formal structures often clash with informal community networks—a reality particularly pronounced in Bangkok's informal settlements like Ban Kruat. When our team collaborated with local temple monks to mediate disputes between displaced families and land developers, I realized how Thailand's social fabric weaves together religious institutions, family networks, and governmental bodies in ways that must guide our professional approach.</w:t>
      </w:r>
    </w:p>
    <w:p>
      <w:pPr>
        <w:pStyle w:val="BodyText"/>
      </w:pPr>
      <w:r>
        <w:t xml:space="preserve">I understand that the Social Worker role in Thailand Bangkok demands adaptability across multiple spheres. Your organization's work with displaced Karen communities from Mae Sot requires sensitivity to both ethnic identity and migration trauma—issues I've studied extensively through academic research on Southeast Asian refugee resettlement patterns. My research project on "Urban Resilience Among Migrant Women in Bangkok" examined how informal childcare cooperatives function as social safety nets, directly mirroring your organization's innovative model of community-led support systems. I am particularly eager to learn from your team's approach to integrating traditional Thai healing practices with modern counseling techniques during mental health outreach.</w:t>
      </w:r>
    </w:p>
    <w:p>
      <w:pPr>
        <w:pStyle w:val="BodyText"/>
      </w:pPr>
      <w:r>
        <w:t xml:space="preserve">My commitment to this Internship Application Letter extends beyond academic requirements. Last year, I spent three months volunteering at a women's shelter in Chiang Mai, where I co-designed a financial literacy program using local storytelling methods. When the shelter faced budget cuts, our team creatively partnered with Buddhist monasteries to provide vocational training—proving that sustainable solutions emerge from contextual understanding rather than universal templates. This experience taught me that effective social work in Thailand Bangkok requires honoring local wisdom while introducing evidence-based practices, a philosophy I see reflected in your organization's collaborative approach with neighborhood associations.</w:t>
      </w:r>
    </w:p>
    <w:p>
      <w:pPr>
        <w:pStyle w:val="BodyText"/>
      </w:pPr>
      <w:r>
        <w:t xml:space="preserve">I am especially drawn to how your organization navigates Bangkok's unique urban challenges: the tension between rapid modernization and traditional community values, the complexities of Thailand's "sufficiency economy" philosophy applied to social services, and the evolving role of technology in community engagement. Your recent initiative using mobile apps for mental health triage in crowded districts like Chinatown demonstrates innovative thinking I wish to contribute to. My technical skills—including proficiency in Qualtrics for needs assessments and basic data visualization—would allow me to support your team's evidence-based practice goals while learning from practitioners who understand Bangkok's socio-spatial realities.</w:t>
      </w:r>
    </w:p>
    <w:p>
      <w:pPr>
        <w:pStyle w:val="BodyText"/>
      </w:pPr>
      <w:r>
        <w:t xml:space="preserve">The cultural context of Thailand Bangkok shapes every aspect of social work here. Unlike Western models, success depends on understanding "sanuk" (fun) as a therapeutic element in engagement strategies and navigating the concept of "kreng jai" (avoiding causing others embarrassment). During my time volunteering at Wat Arun community center, I learned that explaining welfare programs through traditional storytelling rather than formal brochures increased participation rates among seniors by 50%. This cultural nuance—so vital for the Social Worker role in Thailand Bangkok—is precisely what makes this internship indispensable to my professional formation.</w:t>
      </w:r>
    </w:p>
    <w:p>
      <w:pPr>
        <w:pStyle w:val="BodyText"/>
      </w:pPr>
      <w:r>
        <w:t xml:space="preserve">I am prepared to fully immerse myself in the rhythms of Bangkok life. I've already begun learning Thai phrases specific to social work contexts and have arranged accommodation near your office in Silom district to minimize commute time. I understand that effective social work requires being present—both physically and emotionally—and I'm committed to integrating into the community through consistent presence at local events like temple fairs where trust is built organically.</w:t>
      </w:r>
    </w:p>
    <w:p>
      <w:pPr>
        <w:pStyle w:val="BodyText"/>
      </w:pPr>
      <w:r>
        <w:t xml:space="preserve">This Internship Application Letter represents more than a formal request; it's a declaration of my intent to become part of Bangkok's social fabric. I have researched your organization's partnerships with the Department of Social Development and Welfare, particularly your recent work with the Thailand Red Cross on HIV/AIDS support networks in Bang Kapi. I am confident that my background in community-centered approaches, combined with my cultural curiosity and Thai language development, positions me to contribute meaningfully to your mission within Thailand Bangkok's vibrant yet challenging social landscape.</w:t>
      </w:r>
    </w:p>
    <w:p>
      <w:pPr>
        <w:pStyle w:val="BodyText"/>
      </w:pPr>
      <w:r>
        <w:t xml:space="preserve">Thank you for considering my application. I welcome the opportunity to discuss how my skills align with your organization's goals during an interview at your convenience. I am available for conversation at any time that suits your schedule and can be present in Bangkok starting [Date].</w:t>
      </w:r>
    </w:p>
    <w:p>
      <w:pPr>
        <w:pStyle w:val="BodyText"/>
      </w:pPr>
      <w:r>
        <w:t xml:space="preserve">Sincerely,</w:t>
      </w:r>
    </w:p>
    <w:p>
      <w:pPr>
        <w:pStyle w:val="BodyText"/>
      </w:pPr>
      <w:r>
        <w:t xml:space="preserve">[Your Full Name]</w:t>
      </w:r>
      <w:r>
        <w:br/>
      </w:r>
      <w:r>
        <w:t xml:space="preserve">[Your University Program, e.g., Bachelor of Social Work]</w:t>
      </w:r>
      <w:r>
        <w:br/>
      </w:r>
      <w:r>
        <w:t xml:space="preserve">[Email Address] | [Phone Number] | [LinkedIn Profile (Optional)]</w:t>
      </w:r>
    </w:p>
    <w:p>
      <w:pPr>
        <w:pStyle w:val="BodyText"/>
      </w:pPr>
      <w:r>
        <w:t xml:space="preserve">This Internship Application Letter embodies my commitment to social work in Thailand Bangkok, where compassion meets cultural context to transform l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Position in Thailand Bangkok</dc:title>
  <dc:creator/>
  <cp:keywords/>
  <dcterms:created xsi:type="dcterms:W3CDTF">2026-07-21T16:00:59Z</dcterms:created>
  <dcterms:modified xsi:type="dcterms:W3CDTF">2026-07-21T16:00:59Z</dcterms:modified>
</cp:coreProperties>
</file>

<file path=docProps/custom.xml><?xml version="1.0" encoding="utf-8"?>
<Properties xmlns="http://schemas.openxmlformats.org/officeDocument/2006/custom-properties" xmlns:vt="http://schemas.openxmlformats.org/officeDocument/2006/docPropsVTypes"/>
</file>